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9ABB8" w14:textId="77777777" w:rsidR="00AE11EE" w:rsidRDefault="00000000">
      <w:pPr>
        <w:pStyle w:val="Heading1"/>
      </w:pPr>
      <w:bookmarkStart w:id="0" w:name="parametrics-and-polar-test"/>
      <w:r>
        <w:t>Parametrics and Polar Test</w:t>
      </w:r>
    </w:p>
    <w:p w14:paraId="32D847EB" w14:textId="77777777" w:rsidR="00AE11EE" w:rsidRDefault="00000000">
      <w:pPr>
        <w:pStyle w:val="Heading2"/>
      </w:pPr>
      <w:bookmarkStart w:id="1" w:name="parametric-equations"/>
      <w:r>
        <w:t>Parametric Equations</w:t>
      </w:r>
    </w:p>
    <w:p w14:paraId="2E4BDE4F" w14:textId="77777777" w:rsidR="00AE11EE" w:rsidRDefault="00000000" w:rsidP="000F494E">
      <w:pPr>
        <w:numPr>
          <w:ilvl w:val="0"/>
          <w:numId w:val="2"/>
        </w:numPr>
        <w:jc w:val="left"/>
      </w:pPr>
      <w:r>
        <w:t>Eliminate the parameter and find a rectangular equation for the following parametric equations. Show all work.</w:t>
      </w:r>
    </w:p>
    <w:p w14:paraId="2F9C51AB" w14:textId="45B6FA81" w:rsidR="00AE11EE" w:rsidRDefault="00000000" w:rsidP="00AD66E0">
      <w:pPr>
        <w:pStyle w:val="Compact"/>
        <w:numPr>
          <w:ilvl w:val="1"/>
          <w:numId w:val="3"/>
        </w:numPr>
        <w:jc w:val="left"/>
      </w:pPr>
      <w:r>
        <w:t xml:space="preserve">[3pts]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t</m:t>
        </m:r>
      </m:oMath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1AF5E637" w14:textId="1FB52A62" w:rsidR="00AE11EE" w:rsidRDefault="00000000" w:rsidP="00AD66E0">
      <w:pPr>
        <w:pStyle w:val="Compact"/>
        <w:numPr>
          <w:ilvl w:val="1"/>
          <w:numId w:val="3"/>
        </w:numPr>
        <w:jc w:val="left"/>
      </w:pPr>
      <w:r>
        <w:t xml:space="preserve">[3pts]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sin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t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t</m:t>
        </m:r>
      </m:oMath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668D7E55" w14:textId="6E31CC9B" w:rsidR="00AE11EE" w:rsidRDefault="00000000" w:rsidP="000F494E">
      <w:pPr>
        <w:numPr>
          <w:ilvl w:val="0"/>
          <w:numId w:val="2"/>
        </w:numPr>
        <w:jc w:val="left"/>
      </w:pPr>
      <w:r>
        <w:t>Graph the curve whose parametric equations are given, indicating the orientation of the curve with arrows.</w:t>
      </w:r>
      <w:r w:rsidR="000F494E">
        <w:t xml:space="preserve"> Clearly label the axes on your graph paper before graphing.</w:t>
      </w:r>
    </w:p>
    <w:p w14:paraId="5D345F1D" w14:textId="7D42F849" w:rsidR="00AE11EE" w:rsidRDefault="00BE2CA1" w:rsidP="00AD66E0">
      <w:pPr>
        <w:pStyle w:val="Compact"/>
        <w:numPr>
          <w:ilvl w:val="1"/>
          <w:numId w:val="4"/>
        </w:numPr>
        <w:jc w:val="left"/>
      </w:pPr>
      <w:r>
        <w:rPr>
          <w:noProof/>
        </w:rPr>
        <w:drawing>
          <wp:anchor distT="0" distB="0" distL="114300" distR="114300" simplePos="0" relativeHeight="251655680" behindDoc="0" locked="0" layoutInCell="1" allowOverlap="1" wp14:anchorId="13AAC1DB" wp14:editId="647A4521">
            <wp:simplePos x="0" y="0"/>
            <wp:positionH relativeFrom="column">
              <wp:posOffset>4400550</wp:posOffset>
            </wp:positionH>
            <wp:positionV relativeFrom="paragraph">
              <wp:posOffset>100330</wp:posOffset>
            </wp:positionV>
            <wp:extent cx="1905000" cy="1905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t xml:space="preserve">[3pts]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</m:oMath>
      <w:r w:rsidR="00000000"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000000">
        <w:t xml:space="preserve"> where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</m:t>
        </m:r>
      </m:oMath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>
        <w:br/>
      </w:r>
      <w:r>
        <w:br/>
      </w:r>
      <w:r>
        <w:br/>
      </w:r>
      <w:r w:rsidR="00AD66E0">
        <w:br/>
      </w:r>
      <w:r w:rsidR="00AD66E0">
        <w:br/>
      </w:r>
    </w:p>
    <w:p w14:paraId="3D31CC61" w14:textId="0A0B5665" w:rsidR="00AE11EE" w:rsidRDefault="00BE2CA1" w:rsidP="00AD66E0">
      <w:pPr>
        <w:pStyle w:val="Compact"/>
        <w:numPr>
          <w:ilvl w:val="1"/>
          <w:numId w:val="4"/>
        </w:numPr>
        <w:jc w:val="left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66CFFCCD" wp14:editId="44C61519">
            <wp:simplePos x="0" y="0"/>
            <wp:positionH relativeFrom="column">
              <wp:posOffset>4400550</wp:posOffset>
            </wp:positionH>
            <wp:positionV relativeFrom="paragraph">
              <wp:posOffset>589280</wp:posOffset>
            </wp:positionV>
            <wp:extent cx="1905000" cy="19050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t xml:space="preserve">[3pts]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 w:rsidR="00000000">
        <w:t xml:space="preserve"> and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 w:rsidR="00000000">
        <w:t xml:space="preserve"> where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π</m:t>
        </m:r>
      </m:oMath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6EB49DF4" w14:textId="77777777" w:rsidR="00AD66E0" w:rsidRDefault="00AD66E0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bookmarkStart w:id="2" w:name="polar-coordinates"/>
      <w:bookmarkEnd w:id="1"/>
      <w:r>
        <w:br w:type="page"/>
      </w:r>
    </w:p>
    <w:p w14:paraId="3A7A6DD8" w14:textId="58D7CFB9" w:rsidR="00AE11EE" w:rsidRDefault="00000000" w:rsidP="000F494E">
      <w:pPr>
        <w:pStyle w:val="Heading2"/>
        <w:jc w:val="left"/>
      </w:pPr>
      <w:r>
        <w:lastRenderedPageBreak/>
        <w:t xml:space="preserve">Polar </w:t>
      </w:r>
      <w:r w:rsidR="00FA287D">
        <w:t>Equations</w:t>
      </w:r>
      <w:r w:rsidR="000F494E">
        <w:br/>
      </w:r>
    </w:p>
    <w:p w14:paraId="05D4D1B0" w14:textId="6415B557" w:rsidR="00AE11EE" w:rsidRDefault="00000000" w:rsidP="00AD66E0">
      <w:pPr>
        <w:numPr>
          <w:ilvl w:val="0"/>
          <w:numId w:val="5"/>
        </w:numPr>
        <w:jc w:val="left"/>
      </w:pPr>
      <w:r>
        <w:t xml:space="preserve">[2pts] 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to polar coordinates with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π</m:t>
        </m:r>
      </m:oMath>
      <w:r w:rsidR="00AD66E0">
        <w:br/>
      </w:r>
      <w:r w:rsidR="00AD66E0">
        <w:br/>
      </w:r>
      <w:r w:rsidR="00AD66E0">
        <w:br/>
      </w:r>
    </w:p>
    <w:p w14:paraId="507CF4B9" w14:textId="62227A2E" w:rsidR="00AE11EE" w:rsidRDefault="00000000" w:rsidP="00AD66E0">
      <w:pPr>
        <w:numPr>
          <w:ilvl w:val="0"/>
          <w:numId w:val="5"/>
        </w:numPr>
        <w:jc w:val="left"/>
      </w:pPr>
      <w:r>
        <w:t xml:space="preserve">[2pts] 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6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e>
        </m:d>
      </m:oMath>
      <w:r>
        <w:t xml:space="preserve"> to polar coordinates with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π</m:t>
        </m:r>
      </m:oMath>
      <w:r w:rsidR="00AD66E0">
        <w:br/>
      </w:r>
      <w:r w:rsidR="00AD66E0">
        <w:br/>
      </w:r>
      <w:r w:rsidR="00AD66E0">
        <w:br/>
      </w:r>
      <w:r w:rsidR="00AD66E0">
        <w:br/>
      </w:r>
    </w:p>
    <w:p w14:paraId="64C5485A" w14:textId="7303B222" w:rsidR="00AE11EE" w:rsidRDefault="00000000" w:rsidP="00AD66E0">
      <w:pPr>
        <w:numPr>
          <w:ilvl w:val="0"/>
          <w:numId w:val="5"/>
        </w:numPr>
        <w:jc w:val="left"/>
      </w:pPr>
      <w:r>
        <w:t xml:space="preserve">[2pts] 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to rectangular coordinates</w:t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7F759B27" w14:textId="72E72F95" w:rsidR="00AE11EE" w:rsidRDefault="00000000" w:rsidP="00AD66E0">
      <w:pPr>
        <w:numPr>
          <w:ilvl w:val="0"/>
          <w:numId w:val="5"/>
        </w:numPr>
        <w:jc w:val="left"/>
      </w:pPr>
      <w:r>
        <w:t xml:space="preserve">[2pts] 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to rectangular coordinates</w:t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5DCE2E0A" w14:textId="2A194D68" w:rsidR="00AE11EE" w:rsidRDefault="000F494E" w:rsidP="00AD66E0">
      <w:pPr>
        <w:numPr>
          <w:ilvl w:val="0"/>
          <w:numId w:val="5"/>
        </w:numPr>
        <w:jc w:val="left"/>
      </w:pPr>
      <w:r>
        <w:rPr>
          <w:noProof/>
        </w:rPr>
        <w:drawing>
          <wp:anchor distT="0" distB="0" distL="114300" distR="114300" simplePos="0" relativeHeight="251665920" behindDoc="1" locked="0" layoutInCell="1" allowOverlap="1" wp14:anchorId="60616249" wp14:editId="2AB8B49E">
            <wp:simplePos x="0" y="0"/>
            <wp:positionH relativeFrom="column">
              <wp:posOffset>4886325</wp:posOffset>
            </wp:positionH>
            <wp:positionV relativeFrom="paragraph">
              <wp:posOffset>8890</wp:posOffset>
            </wp:positionV>
            <wp:extent cx="2028825" cy="2035317"/>
            <wp:effectExtent l="0" t="0" r="0" b="0"/>
            <wp:wrapTight wrapText="bothSides">
              <wp:wrapPolygon edited="0">
                <wp:start x="0" y="0"/>
                <wp:lineTo x="0" y="21432"/>
                <wp:lineTo x="21296" y="21432"/>
                <wp:lineTo x="2129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2035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t xml:space="preserve">[2pts] Which of the following is </w:t>
      </w:r>
      <w:r w:rsidR="00000000" w:rsidRPr="000F494E">
        <w:rPr>
          <w:b/>
          <w:bCs/>
        </w:rPr>
        <w:t>not</w:t>
      </w:r>
      <w:r w:rsidR="00000000">
        <w:t xml:space="preserve"> a possible coordinate for </w:t>
      </w:r>
      <w:r>
        <w:t xml:space="preserve">point </w:t>
      </w:r>
      <w:r>
        <w:rPr>
          <w:b/>
          <w:bCs/>
        </w:rPr>
        <w:t>A</w:t>
      </w:r>
      <w:r>
        <w:t>?</w:t>
      </w:r>
    </w:p>
    <w:p w14:paraId="49C90DAC" w14:textId="77777777" w:rsidR="00AE11EE" w:rsidRDefault="00000000" w:rsidP="00AD66E0">
      <w:pPr>
        <w:pStyle w:val="Compact"/>
        <w:numPr>
          <w:ilvl w:val="1"/>
          <w:numId w:val="6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</w:p>
    <w:p w14:paraId="411E69BC" w14:textId="77777777" w:rsidR="00AE11EE" w:rsidRDefault="00000000" w:rsidP="00AD66E0">
      <w:pPr>
        <w:pStyle w:val="Compact"/>
        <w:numPr>
          <w:ilvl w:val="1"/>
          <w:numId w:val="6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</w:p>
    <w:p w14:paraId="46CB1A80" w14:textId="77777777" w:rsidR="00AE11EE" w:rsidRDefault="00000000" w:rsidP="00AD66E0">
      <w:pPr>
        <w:pStyle w:val="Compact"/>
        <w:numPr>
          <w:ilvl w:val="1"/>
          <w:numId w:val="6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</w:p>
    <w:p w14:paraId="78C48C18" w14:textId="77777777" w:rsidR="00AE11EE" w:rsidRDefault="00000000" w:rsidP="00AD66E0">
      <w:pPr>
        <w:pStyle w:val="Compact"/>
        <w:numPr>
          <w:ilvl w:val="1"/>
          <w:numId w:val="6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3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</w:p>
    <w:p w14:paraId="273F6EA1" w14:textId="38BA3E2C" w:rsidR="00AE11EE" w:rsidRDefault="00000000" w:rsidP="00AD66E0">
      <w:pPr>
        <w:pStyle w:val="Compact"/>
        <w:numPr>
          <w:ilvl w:val="1"/>
          <w:numId w:val="6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8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  <w:r w:rsidR="00AD66E0">
        <w:br/>
      </w:r>
    </w:p>
    <w:p w14:paraId="4783DE58" w14:textId="77777777" w:rsidR="00AE11EE" w:rsidRDefault="00000000" w:rsidP="00AD66E0">
      <w:pPr>
        <w:numPr>
          <w:ilvl w:val="0"/>
          <w:numId w:val="5"/>
        </w:numPr>
        <w:jc w:val="left"/>
      </w:pPr>
      <w:r>
        <w:t xml:space="preserve">[2pts] Which of the following </w:t>
      </w:r>
      <w:r>
        <w:rPr>
          <w:i/>
          <w:iCs/>
        </w:rPr>
        <w:t>polar coordinate</w:t>
      </w:r>
      <w:r>
        <w:t xml:space="preserve"> points is furthest from the origin?</w:t>
      </w:r>
    </w:p>
    <w:p w14:paraId="5F86005F" w14:textId="277452F4" w:rsidR="00782B79" w:rsidRDefault="00782B79" w:rsidP="00782B79">
      <w:pPr>
        <w:pStyle w:val="Compact"/>
        <w:numPr>
          <w:ilvl w:val="1"/>
          <w:numId w:val="7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 xml:space="preserve">-π 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</m:e>
        </m:d>
      </m:oMath>
    </w:p>
    <w:p w14:paraId="28F5B73A" w14:textId="15FE8020" w:rsidR="00AE11EE" w:rsidRDefault="00000000" w:rsidP="00AD66E0">
      <w:pPr>
        <w:pStyle w:val="Compact"/>
        <w:numPr>
          <w:ilvl w:val="1"/>
          <w:numId w:val="7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e>
        </m:d>
      </m:oMath>
    </w:p>
    <w:p w14:paraId="7582FD11" w14:textId="45C6BD03" w:rsidR="00AE11EE" w:rsidRDefault="00000000" w:rsidP="00AD66E0">
      <w:pPr>
        <w:pStyle w:val="Compact"/>
        <w:numPr>
          <w:ilvl w:val="1"/>
          <w:numId w:val="7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3π</m:t>
            </m:r>
          </m:e>
        </m:d>
      </m:oMath>
    </w:p>
    <w:p w14:paraId="767366B7" w14:textId="52AE189F" w:rsidR="00AE11EE" w:rsidRDefault="00000000" w:rsidP="00AD66E0">
      <w:pPr>
        <w:pStyle w:val="Compact"/>
        <w:numPr>
          <w:ilvl w:val="1"/>
          <w:numId w:val="7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6π</m:t>
            </m:r>
          </m:e>
        </m:d>
      </m:oMath>
    </w:p>
    <w:p w14:paraId="44386939" w14:textId="2197ABFF" w:rsidR="00AE11EE" w:rsidRDefault="00000000" w:rsidP="00AD66E0">
      <w:pPr>
        <w:pStyle w:val="Compact"/>
        <w:numPr>
          <w:ilvl w:val="1"/>
          <w:numId w:val="7"/>
        </w:numPr>
        <w:jc w:val="lef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35</m:t>
            </m:r>
          </m:e>
        </m:d>
      </m:oMath>
      <w:r w:rsidR="00AD66E0">
        <w:br/>
      </w:r>
    </w:p>
    <w:p w14:paraId="43299B87" w14:textId="77777777" w:rsidR="00AE11EE" w:rsidRDefault="00000000" w:rsidP="00AD66E0">
      <w:pPr>
        <w:numPr>
          <w:ilvl w:val="0"/>
          <w:numId w:val="5"/>
        </w:numPr>
        <w:jc w:val="left"/>
      </w:pPr>
      <w:r>
        <w:t xml:space="preserve">[2pts] Convert to polar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</m:oMath>
    </w:p>
    <w:p w14:paraId="5F9E32D3" w14:textId="77777777" w:rsidR="00782B79" w:rsidRDefault="00782B79" w:rsidP="00AD66E0">
      <w:pPr>
        <w:pStyle w:val="Compact"/>
        <w:numPr>
          <w:ilvl w:val="1"/>
          <w:numId w:val="8"/>
        </w:numPr>
        <w:jc w:val="left"/>
        <w:rPr>
          <w:rFonts w:ascii="Cambria Math" w:hAnsi="Cambria Math"/>
          <w:sz w:val="32"/>
          <w:szCs w:val="32"/>
          <w:oMath/>
        </w:rPr>
        <w:sectPr w:rsidR="00782B79" w:rsidSect="00FA287D"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p w14:paraId="2E40727F" w14:textId="77777777" w:rsidR="00AE11EE" w:rsidRDefault="00000000" w:rsidP="00AD66E0">
      <w:pPr>
        <w:pStyle w:val="Compact"/>
        <w:numPr>
          <w:ilvl w:val="1"/>
          <w:numId w:val="8"/>
        </w:numPr>
        <w:jc w:val="left"/>
      </w:pP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r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16</m:t>
            </m:r>
          </m:num>
          <m:den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cos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-</m:t>
            </m:r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32"/>
                    <w:szCs w:val="32"/>
                  </w:rPr>
                  <m:t>sin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θ</m:t>
            </m:r>
          </m:den>
        </m:f>
      </m:oMath>
    </w:p>
    <w:p w14:paraId="79752D8D" w14:textId="77777777" w:rsidR="00AE11EE" w:rsidRPr="00782B79" w:rsidRDefault="00000000" w:rsidP="00AD66E0">
      <w:pPr>
        <w:pStyle w:val="Compact"/>
        <w:numPr>
          <w:ilvl w:val="1"/>
          <w:numId w:val="8"/>
        </w:numPr>
        <w:jc w:val="left"/>
        <w:rPr>
          <w:sz w:val="32"/>
          <w:szCs w:val="32"/>
        </w:rPr>
      </w:pPr>
      <m:oMath>
        <m:r>
          <w:rPr>
            <w:rFonts w:ascii="Cambria Math" w:hAnsi="Cambria Math"/>
            <w:sz w:val="32"/>
            <w:szCs w:val="32"/>
          </w:rPr>
          <m:t>r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4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cos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-sin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</m:den>
        </m:f>
      </m:oMath>
    </w:p>
    <w:p w14:paraId="1F617C00" w14:textId="77777777" w:rsidR="00AE11EE" w:rsidRPr="00782B79" w:rsidRDefault="00000000" w:rsidP="00AD66E0">
      <w:pPr>
        <w:pStyle w:val="Compact"/>
        <w:numPr>
          <w:ilvl w:val="1"/>
          <w:numId w:val="8"/>
        </w:numPr>
        <w:jc w:val="left"/>
        <w:rPr>
          <w:sz w:val="32"/>
          <w:szCs w:val="32"/>
        </w:rPr>
      </w:pPr>
      <m:oMath>
        <m:r>
          <w:rPr>
            <w:rFonts w:ascii="Cambria Math" w:hAnsi="Cambria Math"/>
            <w:sz w:val="32"/>
            <w:szCs w:val="32"/>
          </w:rPr>
          <m:t>r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16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sin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cos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</m:den>
        </m:f>
      </m:oMath>
    </w:p>
    <w:p w14:paraId="79DED68D" w14:textId="77777777" w:rsidR="00AE11EE" w:rsidRPr="00782B79" w:rsidRDefault="00000000" w:rsidP="00AD66E0">
      <w:pPr>
        <w:pStyle w:val="Compact"/>
        <w:numPr>
          <w:ilvl w:val="1"/>
          <w:numId w:val="8"/>
        </w:numPr>
        <w:jc w:val="left"/>
        <w:rPr>
          <w:sz w:val="32"/>
          <w:szCs w:val="32"/>
        </w:rPr>
      </w:pPr>
      <m:oMath>
        <m:r>
          <w:rPr>
            <w:rFonts w:ascii="Cambria Math" w:hAnsi="Cambria Math"/>
            <w:sz w:val="32"/>
            <w:szCs w:val="32"/>
          </w:rPr>
          <m:t>r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16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sin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-cos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</m:den>
        </m:f>
      </m:oMath>
    </w:p>
    <w:p w14:paraId="5310AF9A" w14:textId="77777777" w:rsidR="00782B79" w:rsidRPr="00782B79" w:rsidRDefault="00000000" w:rsidP="00AD66E0">
      <w:pPr>
        <w:pStyle w:val="Compact"/>
        <w:numPr>
          <w:ilvl w:val="1"/>
          <w:numId w:val="8"/>
        </w:numPr>
        <w:jc w:val="left"/>
        <w:rPr>
          <w:rFonts w:ascii="Cambria Math" w:hAnsi="Cambria Math"/>
          <w:sz w:val="32"/>
          <w:szCs w:val="32"/>
          <w:oMath/>
        </w:rPr>
        <w:sectPr w:rsidR="00782B79" w:rsidRPr="00782B79" w:rsidSect="00782B79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26"/>
        </w:sectPr>
      </w:pPr>
      <m:oMath>
        <m:r>
          <w:rPr>
            <w:rFonts w:ascii="Cambria Math" w:hAnsi="Cambria Math"/>
            <w:sz w:val="32"/>
            <w:szCs w:val="32"/>
          </w:rPr>
          <m:t>r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4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sin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-cos</m:t>
            </m:r>
            <m:r>
              <w:rPr>
                <w:rFonts w:ascii="Cambria Math" w:hAnsi="Cambria Math"/>
                <w:sz w:val="32"/>
                <w:szCs w:val="32"/>
              </w:rPr>
              <m:t>θ</m:t>
            </m:r>
          </m:den>
        </m:f>
      </m:oMath>
    </w:p>
    <w:p w14:paraId="74D9D528" w14:textId="67851603" w:rsidR="00AE11EE" w:rsidRPr="00782B79" w:rsidRDefault="00AD66E0" w:rsidP="00782B79">
      <w:pPr>
        <w:pStyle w:val="Compact"/>
        <w:jc w:val="left"/>
        <w:rPr>
          <w:sz w:val="32"/>
          <w:szCs w:val="32"/>
        </w:rPr>
      </w:pPr>
      <w:r w:rsidRPr="00782B79">
        <w:rPr>
          <w:sz w:val="32"/>
          <w:szCs w:val="32"/>
        </w:rPr>
        <w:br/>
      </w:r>
    </w:p>
    <w:p w14:paraId="63D35C23" w14:textId="77777777" w:rsidR="00AE11EE" w:rsidRDefault="00000000" w:rsidP="00AD66E0">
      <w:pPr>
        <w:numPr>
          <w:ilvl w:val="0"/>
          <w:numId w:val="5"/>
        </w:numPr>
        <w:jc w:val="left"/>
      </w:pPr>
      <w:r>
        <w:lastRenderedPageBreak/>
        <w:t xml:space="preserve">[2pts] Convert to rectangular: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</w:p>
    <w:p w14:paraId="3E828740" w14:textId="77777777" w:rsidR="00AE11EE" w:rsidRDefault="00000000" w:rsidP="00AD66E0">
      <w:pPr>
        <w:pStyle w:val="Compact"/>
        <w:numPr>
          <w:ilvl w:val="1"/>
          <w:numId w:val="9"/>
        </w:numPr>
        <w:jc w:val="lef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</w:p>
    <w:p w14:paraId="308B889A" w14:textId="77777777" w:rsidR="00AE11EE" w:rsidRDefault="00000000" w:rsidP="00AD66E0">
      <w:pPr>
        <w:pStyle w:val="Compact"/>
        <w:numPr>
          <w:ilvl w:val="1"/>
          <w:numId w:val="9"/>
        </w:numPr>
        <w:jc w:val="lef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</w:p>
    <w:p w14:paraId="74045A6D" w14:textId="77777777" w:rsidR="00AE11EE" w:rsidRDefault="00000000" w:rsidP="00AD66E0">
      <w:pPr>
        <w:pStyle w:val="Compact"/>
        <w:numPr>
          <w:ilvl w:val="1"/>
          <w:numId w:val="9"/>
        </w:numPr>
        <w:jc w:val="left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660E09AC" w14:textId="77777777" w:rsidR="00AE11EE" w:rsidRDefault="00000000" w:rsidP="00AD66E0">
      <w:pPr>
        <w:pStyle w:val="Compact"/>
        <w:numPr>
          <w:ilvl w:val="1"/>
          <w:numId w:val="9"/>
        </w:numPr>
        <w:jc w:val="left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y</m:t>
            </m:r>
          </m:e>
        </m:ra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</m:oMath>
    </w:p>
    <w:p w14:paraId="4395F1E9" w14:textId="4E737999" w:rsidR="00AE11EE" w:rsidRDefault="00000000" w:rsidP="00AD66E0">
      <w:pPr>
        <w:pStyle w:val="Compact"/>
        <w:numPr>
          <w:ilvl w:val="1"/>
          <w:numId w:val="9"/>
        </w:numPr>
        <w:jc w:val="left"/>
      </w:pPr>
      <m:oMath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D66E0">
        <w:br/>
      </w:r>
      <w:r w:rsidR="00AD66E0">
        <w:br/>
      </w:r>
    </w:p>
    <w:p w14:paraId="6A6E5D18" w14:textId="77777777" w:rsidR="00AE11EE" w:rsidRDefault="00000000" w:rsidP="00AD66E0">
      <w:pPr>
        <w:numPr>
          <w:ilvl w:val="0"/>
          <w:numId w:val="5"/>
        </w:numPr>
        <w:jc w:val="left"/>
      </w:pPr>
      <w:r>
        <w:t xml:space="preserve">[2pts] Convert to rectangular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se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</w:p>
    <w:p w14:paraId="26F65FAD" w14:textId="77777777" w:rsidR="00AE11EE" w:rsidRDefault="00000000" w:rsidP="00AD66E0">
      <w:pPr>
        <w:pStyle w:val="Compact"/>
        <w:numPr>
          <w:ilvl w:val="1"/>
          <w:numId w:val="10"/>
        </w:numPr>
        <w:jc w:val="left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54C13049" w14:textId="77777777" w:rsidR="00AE11EE" w:rsidRDefault="00000000" w:rsidP="00AD66E0">
      <w:pPr>
        <w:pStyle w:val="Compact"/>
        <w:numPr>
          <w:ilvl w:val="1"/>
          <w:numId w:val="10"/>
        </w:numPr>
        <w:jc w:val="left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12664274" w14:textId="77777777" w:rsidR="00AE11EE" w:rsidRDefault="00000000" w:rsidP="00AD66E0">
      <w:pPr>
        <w:pStyle w:val="Compact"/>
        <w:numPr>
          <w:ilvl w:val="1"/>
          <w:numId w:val="10"/>
        </w:numPr>
        <w:jc w:val="left"/>
      </w:pPr>
      <m:oMath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78101F20" w14:textId="77777777" w:rsidR="00AE11EE" w:rsidRDefault="00000000" w:rsidP="00AD66E0">
      <w:pPr>
        <w:pStyle w:val="Compact"/>
        <w:numPr>
          <w:ilvl w:val="1"/>
          <w:numId w:val="10"/>
        </w:numPr>
        <w:jc w:val="left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</w:p>
    <w:p w14:paraId="305E45F9" w14:textId="77777777" w:rsidR="00AD66E0" w:rsidRDefault="00000000" w:rsidP="00AD66E0">
      <w:pPr>
        <w:pStyle w:val="Compact"/>
        <w:numPr>
          <w:ilvl w:val="1"/>
          <w:numId w:val="10"/>
        </w:numPr>
        <w:jc w:val="left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x</m:t>
        </m:r>
      </m:oMath>
    </w:p>
    <w:p w14:paraId="078ED58E" w14:textId="77777777" w:rsidR="00AD66E0" w:rsidRDefault="00AD66E0" w:rsidP="00AD66E0">
      <w:pPr>
        <w:pStyle w:val="Compact"/>
        <w:jc w:val="left"/>
      </w:pPr>
    </w:p>
    <w:p w14:paraId="1D86F74D" w14:textId="191E0DCA" w:rsidR="00AE11EE" w:rsidRPr="00782B79" w:rsidRDefault="00AD66E0" w:rsidP="00AD66E0">
      <w:pPr>
        <w:pStyle w:val="Compact"/>
        <w:jc w:val="left"/>
        <w:rPr>
          <w:rFonts w:asciiTheme="majorHAnsi" w:hAnsiTheme="majorHAnsi"/>
          <w:b/>
          <w:bCs/>
          <w:sz w:val="24"/>
          <w:szCs w:val="24"/>
        </w:rPr>
      </w:pPr>
      <w:r w:rsidRPr="00782B79">
        <w:rPr>
          <w:rFonts w:asciiTheme="majorHAnsi" w:hAnsiTheme="majorHAnsi"/>
          <w:b/>
          <w:bCs/>
          <w:sz w:val="24"/>
          <w:szCs w:val="24"/>
        </w:rPr>
        <w:t>Questions 10-12 Refer to the graphs below. The scale in the “r” axis is 1 unit per circle.</w:t>
      </w:r>
      <w:r w:rsidRPr="00782B79">
        <w:rPr>
          <w:rFonts w:asciiTheme="majorHAnsi" w:hAnsiTheme="majorHAnsi"/>
          <w:b/>
          <w:bCs/>
          <w:sz w:val="24"/>
          <w:szCs w:val="24"/>
        </w:rPr>
        <w:br/>
      </w:r>
      <w:r w:rsidRPr="00782B79">
        <w:rPr>
          <w:rFonts w:asciiTheme="majorHAnsi" w:hAnsiTheme="majorHAnsi"/>
          <w:b/>
          <w:bCs/>
          <w:sz w:val="24"/>
          <w:szCs w:val="24"/>
        </w:rPr>
        <w:br/>
      </w:r>
    </w:p>
    <w:p w14:paraId="163B92AA" w14:textId="77777777" w:rsidR="00AD66E0" w:rsidRDefault="00000000">
      <w:pPr>
        <w:pStyle w:val="FirstParagraph"/>
      </w:pPr>
      <w:r>
        <w:rPr>
          <w:noProof/>
        </w:rPr>
        <w:drawing>
          <wp:inline distT="0" distB="0" distL="0" distR="0" wp14:anchorId="0FAC08DB" wp14:editId="7E7F23C3">
            <wp:extent cx="6705600" cy="3413085"/>
            <wp:effectExtent l="0" t="0" r="0" b="0"/>
            <wp:docPr id="22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olar-plot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1098" cy="341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9F4441E" w14:textId="77777777" w:rsidR="000F494E" w:rsidRDefault="000F494E" w:rsidP="00AD66E0">
      <w:pPr>
        <w:pStyle w:val="FirstParagraph"/>
        <w:ind w:firstLine="720"/>
      </w:pPr>
    </w:p>
    <w:p w14:paraId="7F689385" w14:textId="435FA3D4" w:rsidR="00AD66E0" w:rsidRDefault="00000000" w:rsidP="00AD66E0">
      <w:pPr>
        <w:pStyle w:val="FirstParagraph"/>
        <w:ind w:firstLine="720"/>
      </w:pPr>
      <w:r>
        <w:t xml:space="preserve">10. [2pts] Which of the above (A-F) is the graph o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θ</m:t>
            </m:r>
          </m:e>
        </m:d>
      </m:oMath>
      <w:r>
        <w:t xml:space="preserve">? </w:t>
      </w:r>
      <w:r w:rsidR="00AD66E0">
        <w:t>_______</w:t>
      </w:r>
    </w:p>
    <w:p w14:paraId="413941A7" w14:textId="471CD781" w:rsidR="00AD66E0" w:rsidRDefault="00000000" w:rsidP="00AD66E0">
      <w:pPr>
        <w:pStyle w:val="FirstParagraph"/>
        <w:ind w:firstLine="720"/>
      </w:pPr>
      <w:r>
        <w:t xml:space="preserve">11. [2pts] Which of the above (A-F) is the graph o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t xml:space="preserve">? </w:t>
      </w:r>
      <w:r w:rsidR="00AD66E0">
        <w:t>_______</w:t>
      </w:r>
    </w:p>
    <w:p w14:paraId="5DCA155F" w14:textId="38844163" w:rsidR="00AD66E0" w:rsidRDefault="00000000" w:rsidP="00AD66E0">
      <w:pPr>
        <w:pStyle w:val="FirstParagraph"/>
        <w:ind w:firstLine="720"/>
      </w:pPr>
      <w:r>
        <w:t xml:space="preserve">12. [2pts] Which of the above (A-F) is the graph of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t>?</w:t>
      </w:r>
      <w:r w:rsidR="00AD66E0" w:rsidRPr="00AD66E0">
        <w:t xml:space="preserve"> </w:t>
      </w:r>
      <w:r w:rsidR="00AD66E0">
        <w:t>_______</w:t>
      </w:r>
    </w:p>
    <w:p w14:paraId="756F2AEC" w14:textId="77777777" w:rsidR="00AD66E0" w:rsidRDefault="00AD66E0">
      <w:r>
        <w:br w:type="page"/>
      </w:r>
    </w:p>
    <w:p w14:paraId="66B68C21" w14:textId="77777777" w:rsidR="00AE11EE" w:rsidRDefault="00AE11EE" w:rsidP="00AD66E0">
      <w:pPr>
        <w:pStyle w:val="FirstParagraph"/>
        <w:ind w:firstLine="720"/>
      </w:pPr>
    </w:p>
    <w:p w14:paraId="2CA2B388" w14:textId="77777777" w:rsidR="00AE11EE" w:rsidRDefault="00000000">
      <w:pPr>
        <w:pStyle w:val="Heading2"/>
      </w:pPr>
      <w:bookmarkStart w:id="3" w:name="truefalse"/>
      <w:bookmarkEnd w:id="2"/>
      <w:r>
        <w:t>True/False</w:t>
      </w:r>
    </w:p>
    <w:p w14:paraId="78CE2FF6" w14:textId="4489EECB" w:rsidR="00AE11EE" w:rsidRDefault="00AD66E0" w:rsidP="000F494E">
      <w:pPr>
        <w:pStyle w:val="Compact"/>
        <w:numPr>
          <w:ilvl w:val="0"/>
          <w:numId w:val="11"/>
        </w:numPr>
        <w:tabs>
          <w:tab w:val="left" w:pos="720"/>
        </w:tabs>
        <w:spacing w:line="360" w:lineRule="auto"/>
        <w:ind w:left="1620" w:hanging="1350"/>
        <w:jc w:val="left"/>
      </w:pPr>
      <w:r>
        <w:t xml:space="preserve">_______ </w:t>
      </w:r>
      <w:r w:rsidR="00000000">
        <w:t>[1pt] It is possible for a single point in the plane to have the same coordinates in both rectangular and polar representations.</w:t>
      </w:r>
    </w:p>
    <w:p w14:paraId="1912DC1E" w14:textId="06DEF8F6" w:rsidR="00AE11EE" w:rsidRDefault="00AD66E0" w:rsidP="00AD66E0">
      <w:pPr>
        <w:pStyle w:val="Compact"/>
        <w:numPr>
          <w:ilvl w:val="0"/>
          <w:numId w:val="11"/>
        </w:numPr>
        <w:spacing w:line="360" w:lineRule="auto"/>
        <w:jc w:val="left"/>
      </w:pPr>
      <w:r>
        <w:t xml:space="preserve">_______ </w:t>
      </w:r>
      <w:r w:rsidR="00000000">
        <w:t xml:space="preserve">[1pt] A function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000000">
        <w:t xml:space="preserve"> cannot intersect itself</w:t>
      </w:r>
    </w:p>
    <w:p w14:paraId="0393262C" w14:textId="6AAE3C3C" w:rsidR="00AE11EE" w:rsidRDefault="00AD66E0" w:rsidP="00AD66E0">
      <w:pPr>
        <w:pStyle w:val="Compact"/>
        <w:numPr>
          <w:ilvl w:val="0"/>
          <w:numId w:val="11"/>
        </w:numPr>
        <w:spacing w:line="360" w:lineRule="auto"/>
        <w:jc w:val="left"/>
      </w:pPr>
      <w:r>
        <w:t xml:space="preserve">_______ </w:t>
      </w:r>
      <w:r w:rsidR="00000000">
        <w:t xml:space="preserve">[1pt] </w:t>
      </w:r>
      <w:r w:rsidR="000F494E">
        <w:t xml:space="preserve">In a polar graph, the value of </w:t>
      </w:r>
      <w:r w:rsidR="000F494E">
        <w:rPr>
          <w:i/>
          <w:iCs/>
        </w:rPr>
        <w:t>r</w:t>
      </w:r>
      <w:r w:rsidR="000F494E">
        <w:t xml:space="preserve"> is always non-negative</w:t>
      </w:r>
      <w:r w:rsidR="00000000">
        <w:t>.</w:t>
      </w:r>
    </w:p>
    <w:p w14:paraId="3F2C0D19" w14:textId="15D1CA5E" w:rsidR="00AE11EE" w:rsidRDefault="00AD66E0" w:rsidP="00AD66E0">
      <w:pPr>
        <w:pStyle w:val="Compact"/>
        <w:numPr>
          <w:ilvl w:val="0"/>
          <w:numId w:val="11"/>
        </w:numPr>
        <w:spacing w:line="360" w:lineRule="auto"/>
        <w:jc w:val="left"/>
      </w:pPr>
      <w:r>
        <w:t xml:space="preserve">_______ </w:t>
      </w:r>
      <w:r w:rsidR="00000000">
        <w:t xml:space="preserve">[1pt] </w:t>
      </w:r>
      <w:r w:rsidR="000F494E">
        <w:t xml:space="preserve">Arrows on a parametric graph indicate the direction of increasing </w:t>
      </w:r>
      <w:r w:rsidR="000F494E">
        <w:rPr>
          <w:i/>
          <w:iCs/>
        </w:rPr>
        <w:t xml:space="preserve">y </w:t>
      </w:r>
      <w:r w:rsidR="000F494E">
        <w:t>values.</w:t>
      </w:r>
    </w:p>
    <w:p w14:paraId="17FF4AE1" w14:textId="54B6D912" w:rsidR="00AE11EE" w:rsidRDefault="00AD66E0" w:rsidP="00AD66E0">
      <w:pPr>
        <w:pStyle w:val="Compact"/>
        <w:numPr>
          <w:ilvl w:val="0"/>
          <w:numId w:val="11"/>
        </w:numPr>
        <w:spacing w:line="360" w:lineRule="auto"/>
        <w:jc w:val="left"/>
      </w:pPr>
      <w:r>
        <w:t xml:space="preserve">_______ </w:t>
      </w:r>
      <w:r w:rsidR="00000000">
        <w:t>[1pt] Every point in the plane has infinitely many polar coordinate representations.</w:t>
      </w:r>
      <w:r>
        <w:br/>
      </w:r>
    </w:p>
    <w:p w14:paraId="37E86890" w14:textId="77777777" w:rsidR="00AE11EE" w:rsidRDefault="00000000">
      <w:pPr>
        <w:pStyle w:val="Heading2"/>
      </w:pPr>
      <w:bookmarkStart w:id="4" w:name="free-response"/>
      <w:bookmarkEnd w:id="3"/>
      <w:r>
        <w:t>Free Response</w:t>
      </w:r>
    </w:p>
    <w:p w14:paraId="6A003972" w14:textId="77777777" w:rsidR="00AE11EE" w:rsidRDefault="00000000">
      <w:pPr>
        <w:pStyle w:val="FirstParagraph"/>
      </w:pPr>
      <w:r>
        <w:t xml:space="preserve">A baseball pitcher throws a baseball with an initial speed of 138 feet per second at an angle of 20° to the horizontal.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 the ball leaves the pitcher’s hand at a height of 4 feet above the ground.</w:t>
      </w:r>
    </w:p>
    <w:p w14:paraId="25A8C227" w14:textId="6FA9BDEF" w:rsidR="00AE11EE" w:rsidRDefault="00000000" w:rsidP="00AD66E0">
      <w:pPr>
        <w:numPr>
          <w:ilvl w:val="0"/>
          <w:numId w:val="12"/>
        </w:numPr>
        <w:jc w:val="left"/>
      </w:pPr>
      <w:r>
        <w:t xml:space="preserve">[1pt] Find four parametric equations that describe the position and velocity of the ball as a function of time. (Assume the ground has a </w:t>
      </w:r>
      <m:oMath>
        <m:r>
          <w:rPr>
            <w:rFonts w:ascii="Cambria Math" w:hAnsi="Cambria Math"/>
          </w:rPr>
          <m:t>y</m:t>
        </m:r>
      </m:oMath>
      <w:r>
        <w:t>-coordinate of 0).</w:t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562D0FAF" w14:textId="3674D744" w:rsidR="00AE11EE" w:rsidRDefault="00000000" w:rsidP="00AD66E0">
      <w:pPr>
        <w:numPr>
          <w:ilvl w:val="0"/>
          <w:numId w:val="12"/>
        </w:numPr>
        <w:jc w:val="left"/>
      </w:pPr>
      <w:r>
        <w:t>[1pt] Set up but do not solve an equation to answer: How long is the ball in the air?</w:t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19BF8B49" w14:textId="10DA5E78" w:rsidR="00AE11EE" w:rsidRDefault="00000000" w:rsidP="00AD66E0">
      <w:pPr>
        <w:numPr>
          <w:ilvl w:val="0"/>
          <w:numId w:val="12"/>
        </w:numPr>
        <w:jc w:val="left"/>
      </w:pPr>
      <w:r>
        <w:t>[1pt] Set up but do not solve an equation to answer: At what time does the ball reach its maximum height?</w:t>
      </w:r>
      <w:r w:rsidR="00AD66E0">
        <w:br/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644F39C6" w14:textId="0B6DDD95" w:rsidR="00AE11EE" w:rsidRDefault="00000000" w:rsidP="00AD66E0">
      <w:pPr>
        <w:numPr>
          <w:ilvl w:val="0"/>
          <w:numId w:val="12"/>
        </w:numPr>
        <w:jc w:val="left"/>
      </w:pPr>
      <w:r>
        <w:t>[1pt] What is the height of the ball after 5 seconds?</w:t>
      </w:r>
      <w:r w:rsidR="00AD66E0">
        <w:br/>
      </w:r>
      <w:r w:rsidR="00AD66E0">
        <w:br/>
      </w:r>
      <w:r w:rsidR="00AD66E0">
        <w:br/>
      </w:r>
      <w:r w:rsidR="00AD66E0">
        <w:br/>
      </w:r>
    </w:p>
    <w:p w14:paraId="4E683AFE" w14:textId="77777777" w:rsidR="00AE11EE" w:rsidRDefault="00000000" w:rsidP="00AD66E0">
      <w:pPr>
        <w:numPr>
          <w:ilvl w:val="0"/>
          <w:numId w:val="12"/>
        </w:numPr>
        <w:jc w:val="left"/>
      </w:pPr>
      <w:r>
        <w:t>[1pt] Does the ball fly for more than 8 seconds?</w:t>
      </w:r>
      <w:bookmarkEnd w:id="0"/>
      <w:bookmarkEnd w:id="4"/>
    </w:p>
    <w:sectPr w:rsidR="00AE11EE" w:rsidSect="00782B79">
      <w:type w:val="continuous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3F1C2" w14:textId="77777777" w:rsidR="00474404" w:rsidRDefault="00474404">
      <w:pPr>
        <w:spacing w:after="0" w:line="240" w:lineRule="auto"/>
      </w:pPr>
      <w:r>
        <w:separator/>
      </w:r>
    </w:p>
  </w:endnote>
  <w:endnote w:type="continuationSeparator" w:id="0">
    <w:p w14:paraId="46320A1D" w14:textId="77777777" w:rsidR="00474404" w:rsidRDefault="004744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6670D" w14:textId="77777777" w:rsidR="00474404" w:rsidRDefault="00474404">
      <w:r>
        <w:separator/>
      </w:r>
    </w:p>
  </w:footnote>
  <w:footnote w:type="continuationSeparator" w:id="0">
    <w:p w14:paraId="1A8325CA" w14:textId="77777777" w:rsidR="00474404" w:rsidRDefault="004744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B0CB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F5A2C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821"/>
    <w:multiLevelType w:val="multilevel"/>
    <w:tmpl w:val="9370D74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  <w:rPr>
        <w:rFonts w:asciiTheme="minorHAnsi" w:eastAsiaTheme="minorEastAsia" w:hAnsiTheme="minorHAnsi" w:cstheme="minorBidi"/>
        <w:b w:val="0"/>
        <w:bCs w:val="0"/>
        <w:i w:val="0"/>
        <w:iCs w:val="0"/>
        <w:noProof w:val="0"/>
        <w:sz w:val="24"/>
        <w:szCs w:val="24"/>
      </w:r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2072149147">
    <w:abstractNumId w:val="0"/>
  </w:num>
  <w:num w:numId="2" w16cid:durableId="4897546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078636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54833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841214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433100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178411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371030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037183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11688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278114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591495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11EE"/>
    <w:rsid w:val="000F494E"/>
    <w:rsid w:val="00474404"/>
    <w:rsid w:val="00782B79"/>
    <w:rsid w:val="00AD66E0"/>
    <w:rsid w:val="00AE11EE"/>
    <w:rsid w:val="00BE2CA1"/>
    <w:rsid w:val="00FA28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7EF9D"/>
  <w15:docId w15:val="{D992E070-7DB5-475F-8A4B-A0250D174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287D"/>
  </w:style>
  <w:style w:type="paragraph" w:styleId="Heading1">
    <w:name w:val="heading 1"/>
    <w:basedOn w:val="Normal"/>
    <w:next w:val="Normal"/>
    <w:link w:val="Heading1Char"/>
    <w:uiPriority w:val="9"/>
    <w:qFormat/>
    <w:rsid w:val="00FA287D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287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287D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87D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A287D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A287D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A287D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A287D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A287D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A287D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87D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A287D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sz w:val="18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B71E42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A287D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A287D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A287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A287D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A287D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A287D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FA287D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FA287D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FA287D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FA287D"/>
    <w:rPr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FA287D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FA287D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FA287D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FA287D"/>
    <w:rPr>
      <w:i/>
      <w:iCs/>
      <w:color w:val="auto"/>
    </w:rPr>
  </w:style>
  <w:style w:type="paragraph" w:styleId="NoSpacing">
    <w:name w:val="No Spacing"/>
    <w:uiPriority w:val="1"/>
    <w:qFormat/>
    <w:rsid w:val="00FA287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A287D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A287D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87D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287D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FA287D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FA287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A287D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A287D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FA287D"/>
    <w:rPr>
      <w:b/>
      <w:bCs/>
      <w:smallCap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Gallery">
  <a:themeElements>
    <a:clrScheme name="Gallery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y">
      <a:majorFont>
        <a:latin typeface="Gill Sans MT" panose="020B0502020104020203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428</Words>
  <Characters>2446</Characters>
  <Application>Microsoft Office Word</Application>
  <DocSecurity>0</DocSecurity>
  <Lines>20</Lines>
  <Paragraphs>5</Paragraphs>
  <ScaleCrop>false</ScaleCrop>
  <Company>LCPS</Company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6</cp:revision>
  <dcterms:created xsi:type="dcterms:W3CDTF">2024-02-16T17:07:00Z</dcterms:created>
  <dcterms:modified xsi:type="dcterms:W3CDTF">2024-02-16T17:29:00Z</dcterms:modified>
</cp:coreProperties>
</file>